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njamin Josep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jam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p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3 Briar Lan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njamin.c.m.josep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768095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elest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